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19.png" ContentType="image/png"/>
  <Override PartName="/word/media/rId115.png" ContentType="image/png"/>
  <Override PartName="/word/media/rId29.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13-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w:anchor="project-partners">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3"/>
    <w:bookmarkStart w:id="54" w:name="project-overview"/>
    <w:p>
      <w:pPr>
        <w:pStyle w:val="Heading1"/>
      </w:pPr>
      <w:r>
        <w:t xml:space="preserve">Project Overview</w:t>
      </w:r>
    </w:p>
    <w:bookmarkStart w:id="27"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5">
        <w:r>
          <w:rPr>
            <w:rStyle w:val="Hyperlink"/>
          </w:rPr>
          <w:t xml:space="preserve">Elk Valley Cumulative Effects Management Framework</w:t>
        </w:r>
      </w:hyperlink>
      <w:r>
        <w:t xml:space="preserve">, the Elk Valley Fish and Fish Habitat Committee, and the</w:t>
      </w:r>
      <w:r>
        <w:t xml:space="preserve"> </w:t>
      </w:r>
      <w:hyperlink r:id="rId26">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 (</w:t>
      </w:r>
      <w:r>
        <w:t xml:space="preserve">Mazany-Wright, Noseworthy, et al. (2021)</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8"/>
    <w:bookmarkStart w:id="39"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4879361" cy="4741048"/>
                  <wp:effectExtent b="0" l="0" r="0" t="0"/>
                  <wp:docPr descr="" title="" id="30" name="Picture"/>
                  <a:graphic>
                    <a:graphicData uri="http://schemas.openxmlformats.org/drawingml/2006/picture">
                      <pic:pic>
                        <pic:nvPicPr>
                          <pic:cNvPr descr="content/images/geo-scope-elkr.png" id="31" name="Picture"/>
                          <pic:cNvPicPr>
                            <a:picLocks noChangeArrowheads="1" noChangeAspect="1"/>
                          </pic:cNvPicPr>
                        </pic:nvPicPr>
                        <pic:blipFill>
                          <a:blip r:embed="rId29"/>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2"/>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et al.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bookmarkStart w:id="34"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4"/>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nd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8" w:name="fig-strseg"/>
          <w:p>
            <w:pPr>
              <w:jc w:val="center"/>
            </w:pPr>
            <w:r>
              <w:drawing>
                <wp:inline>
                  <wp:extent cx="5017673" cy="4956201"/>
                  <wp:effectExtent b="0" l="0" r="0" t="0"/>
                  <wp:docPr descr="" title="" id="36" name="Picture"/>
                  <a:graphic>
                    <a:graphicData uri="http://schemas.openxmlformats.org/drawingml/2006/picture">
                      <pic:pic>
                        <pic:nvPicPr>
                          <pic:cNvPr descr="content/images/accessible-streams-elkr.png" id="37" name="Picture"/>
                          <pic:cNvPicPr>
                            <a:picLocks noChangeArrowheads="1" noChangeAspect="1"/>
                          </pic:cNvPicPr>
                        </pic:nvPicPr>
                        <pic:blipFill>
                          <a:blip r:embed="rId35"/>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8"/>
        </w:tc>
      </w:tr>
    </w:tbl>
    <w:bookmarkEnd w:id="39"/>
    <w:bookmarkStart w:id="43"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2"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nd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0"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0"/>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1"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1"/>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2"/>
    <w:bookmarkEnd w:id="43"/>
    <w:bookmarkStart w:id="53"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5" w:name="tbl-barriertype"/>
    <w:bookmarkStart w:id="44" w:name="T_ef25a"/>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4"/>
    <w:bookmarkEnd w:id="45"/>
    <w:bookmarkStart w:id="46" w:name="dams"/>
    <w:p>
      <w:pPr>
        <w:pStyle w:val="Heading3"/>
      </w:pPr>
      <w:r>
        <w:t xml:space="preserve">Dams</w:t>
      </w:r>
    </w:p>
    <w:p>
      <w:pPr>
        <w:pStyle w:val="FirstParagraph"/>
      </w:pPr>
      <w:r>
        <w:t xml:space="preserve">There are 9 mapped dams on potential habitat in the watershed, blocking 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pressure rating of Low was assigned.</w:t>
      </w:r>
    </w:p>
    <w:bookmarkEnd w:id="46"/>
    <w:bookmarkStart w:id="47" w:name="road-stream-crossings"/>
    <w:p>
      <w:pPr>
        <w:pStyle w:val="Heading3"/>
      </w:pPr>
      <w:r>
        <w:t xml:space="preserve">Road-stream Crossings</w:t>
      </w:r>
    </w:p>
    <w:p>
      <w:pPr>
        <w:pStyle w:val="FirstParagraph"/>
      </w:pPr>
      <w:r>
        <w:t xml:space="preserve">Road-stream crossings are the most abundant barrier type in the watershed, with 375 assessed and modelled crossings located on potential habitat. Demographic road crossings (highways, municipal, and paved roads) block 56.38 km of habitat (~3% of the total blocked habitat), with 64% of assessed crossings having been identified as barriers to fish passage. Resource roads potentially block 338.83 km of habitat (~19%), with 49%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7"/>
    <w:bookmarkStart w:id="48"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pressure rating of Medium for this barrier type.</w:t>
      </w:r>
    </w:p>
    <w:bookmarkEnd w:id="48"/>
    <w:bookmarkStart w:id="49"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pressure rating for trail-stream crossings was likely Low.</w:t>
      </w:r>
    </w:p>
    <w:bookmarkEnd w:id="49"/>
    <w:bookmarkStart w:id="5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0"/>
    <w:bookmarkStart w:id="51"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1"/>
    <w:bookmarkStart w:id="52"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2"/>
    <w:bookmarkEnd w:id="53"/>
    <w:bookmarkEnd w:id="54"/>
    <w:bookmarkStart w:id="61" w:name="connectivity-status-assessment-and-goals"/>
    <w:p>
      <w:pPr>
        <w:pStyle w:val="Heading1"/>
      </w:pPr>
      <w:r>
        <w:t xml:space="preserve">Connectivity Status Assessment and Goals</w:t>
      </w:r>
    </w:p>
    <w:bookmarkStart w:id="57"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4</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6" w:name="tbl-connectivity"/>
    <w:bookmarkStart w:id="55" w:name="T_33074"/>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7"/>
    <w:bookmarkStart w:id="60" w:name="goals"/>
    <w:p>
      <w:pPr>
        <w:pStyle w:val="Heading2"/>
      </w:pPr>
      <w:r>
        <w:t xml:space="preserve">Goals</w:t>
      </w:r>
    </w:p>
    <w:bookmarkStart w:id="59" w:name="tbl-goals"/>
    <w:bookmarkStart w:id="58" w:name="T_8e395"/>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8"/>
    <w:bookmarkEnd w:id="59"/>
    <w:bookmarkEnd w:id="60"/>
    <w:bookmarkEnd w:id="61"/>
    <w:bookmarkStart w:id="72" w:name="structure-prioritization"/>
    <w:p>
      <w:pPr>
        <w:pStyle w:val="Heading1"/>
      </w:pPr>
      <w:r>
        <w:t xml:space="preserve">Structure Prioritization</w:t>
      </w:r>
    </w:p>
    <w:bookmarkStart w:id="71"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4</w:t>
        </w:r>
      </w:hyperlink>
      <w:r>
        <w:t xml:space="preserve">).</w:t>
      </w:r>
    </w:p>
    <w:bookmarkStart w:id="63" w:name="tbl-connectivity"/>
    <w:bookmarkStart w:id="62" w:name="T_a6e25"/>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2"/>
    <w:bookmarkEnd w:id="63"/>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 (</w:t>
      </w:r>
      <w:r>
        <w:t xml:space="preserve">Mazany-Wright, Norris, et al. (2021a)</w:t>
      </w:r>
      <w:r>
        <w:t xml:space="preserve">).</w:t>
      </w:r>
    </w:p>
    <w:bookmarkStart w:id="64"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p>
      <w:pPr>
        <w:pStyle w:val="BodyText"/>
      </w:pPr>
      <w:r>
        <w:t xml:space="preserve">There are currently 21 barriers on the priority barrier list, which will be pursued for proactive rehabilitation to achieve the connectivity goals in this plan:</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08"/>
        <w:gridCol w:w="2477"/>
        <w:gridCol w:w="4250"/>
        <w:gridCol w:w="2612"/>
        <w:gridCol w:w="2648"/>
        <w:gridCol w:w="2147"/>
        <w:gridCol w:w="2807"/>
        <w:gridCol w:w="2098"/>
        <w:gridCol w:w="2282"/>
        <w:gridCol w:w="2868"/>
        <w:gridCol w:w="2086"/>
        <w:gridCol w:w="3651"/>
        <w:gridCol w:w="19653"/>
        <w:gridCol w:w="19108"/>
        <w:gridCol w:w="31226"/>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ato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fish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otential to do some habitat rehabilitation work on the stream in conjunction with culvert replaceme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brule-creek---pscis-crossings-197533-and-197559</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rehabilitate stream channel at same time as culverts replac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discussion-and-recommendations.html#brule-creek---pscis-crossings-197533-and-197559-1</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 revealed WCT presence upstream and downstream of crossing. Cold water = short growing season for fish. Could be important temperature refuge during hot wea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discussions with MOTI carried out. MOTI is amenable to replacing crossing but no solid timeline identifi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weigert-creek---pscis-crossing-197534</w:t>
            </w:r>
          </w:p>
        </w:tc>
      </w:tr>
      <w:tr>
        <w:trPr>
          <w:trHeight w:val="615"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d39-ee0f-4d0c-bb9c-9649ac9a5c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vie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 construction. Expected completion 2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teck.com/media/Harmer-Creek-Evaluation-of-Cause%20-Report-March-2023.pdf</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otential barrier. Barrier to be rehabilitated as part of Teck's Tributary Management Plan under Environmental Management A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to be rehabilitated as part of Teck's Tributary Management Plan under Environmental Management Ac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going through Fisheries Act authorization due to sediment basin component of wor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197542---hartley-creek.html</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on busy haul road. High value WCT rearing stream with groundwater refugia.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studies by VAST this winter revealed groundwater- influenced temperature refugia and suitable habitat for WCT. EB dominant in lower reac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85---tributary-to-morrisey-creek.html#</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WCT stream with high-qualit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acat/public/advancedSearch.do?keywords=[PSCIS3520]&amp;searchKeyType=searchAll&amp;sortColumn=title</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 (Stov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rais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WCT habitat cut off from Lizard Creek. Lizard complex including all tributaries identified as critical habitat by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Good overwintering potential for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lso present in stream.  Winter investigations revealed strong groundwater influence upstream of crossing and at mouth of creek. 70 m dewatered section between culvert and mout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844---tributary-to-bighor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Excellent quality habitat supporting all life stages of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Barrier at low flows. Sedimentation and deflection issues identified due to culver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 complete, undergoing options evalu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bl>
    <w:p>
      <w:pPr>
        <w:pStyle w:val="BodyText"/>
      </w:pPr>
      <w:r>
        <w:rPr>
          <w:bCs/>
          <w:b/>
        </w:rPr>
        <w:t xml:space="preserve">?(caption)</w:t>
      </w:r>
    </w:p>
    <w:bookmarkEnd w:id="68"/>
    <w:bookmarkStart w:id="69" w:name="tbl-data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868"/>
        <w:gridCol w:w="2587"/>
        <w:gridCol w:w="2660"/>
        <w:gridCol w:w="3455"/>
        <w:gridCol w:w="1756"/>
        <w:gridCol w:w="2147"/>
        <w:gridCol w:w="3284"/>
        <w:gridCol w:w="2282"/>
        <w:gridCol w:w="2098"/>
        <w:gridCol w:w="5375"/>
        <w:gridCol w:w="24550"/>
        <w:gridCol w:w="3119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 (TB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washout, this was a bridge with footings and rip rap intruding into the wetted channel margin and creating a cascade that was likely impeding fish passa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1504---coal-creek.html</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n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9504/East_Kootenay_Habitat_report_Final_w_MAPS_1447703733942_7701890483.pdf</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not blocking flows when assessed in 2021 but could become an impediment if it continues to collapse into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0</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1</w:t>
            </w:r>
          </w:p>
        </w:tc>
      </w:tr>
      <w:tr>
        <w:trPr>
          <w:trHeight w:val="617"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ed habitat investig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Undersized culvert with signs of overtopping. Culvert not buried in road bed, leading to damage in several locations.  Debris jam with 0.75 m drip currently creating a temporary passage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bl>
    <w:p>
      <w:pPr>
        <w:pStyle w:val="BodyText"/>
      </w:pPr>
      <w:r>
        <w:rPr>
          <w:bCs/>
          <w:b/>
        </w:rPr>
        <w:t xml:space="preserve">?(caption)</w:t>
      </w:r>
    </w:p>
    <w:bookmarkEnd w:id="69"/>
    <w:bookmarkStart w:id="70" w:name="tbl-rehabilitat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832"/>
        <w:gridCol w:w="2612"/>
        <w:gridCol w:w="2587"/>
        <w:gridCol w:w="2013"/>
        <w:gridCol w:w="2221"/>
        <w:gridCol w:w="2282"/>
        <w:gridCol w:w="2465"/>
        <w:gridCol w:w="5240"/>
        <w:gridCol w:w="985"/>
        <w:gridCol w:w="12370"/>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ehabilitation monitor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 deficiencies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bl>
    <w:p>
      <w:pPr>
        <w:pStyle w:val="BodyText"/>
      </w:pPr>
      <w:r>
        <w:rPr>
          <w:bCs/>
          <w:b/>
        </w:rPr>
        <w:t xml:space="preserve">?(caption)</w:t>
      </w:r>
    </w:p>
    <w:bookmarkEnd w:id="70"/>
    <w:bookmarkEnd w:id="71"/>
    <w:bookmarkEnd w:id="72"/>
    <w:bookmarkStart w:id="79" w:name="work-planning"/>
    <w:p>
      <w:pPr>
        <w:pStyle w:val="Heading1"/>
      </w:pPr>
      <w:r>
        <w:t xml:space="preserve">Work Planning</w:t>
      </w:r>
    </w:p>
    <w:bookmarkStart w:id="73"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3"/>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4" w:name="tbl-S1"/>
    <w:p>
      <w:pPr>
        <w:pStyle w:val="BodyText"/>
      </w:pPr>
      <w:r>
        <w:rPr>
          <w:bCs/>
          <w:b/>
        </w:rPr>
        <w:t xml:space="preserve">?(caption)</w:t>
      </w:r>
    </w:p>
    <w:bookmarkEnd w:id="74"/>
    <w:bookmarkStart w:id="76" w:name="tbl-opplan"/>
    <w:bookmarkStart w:id="75" w:name="T_8c025"/>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5"/>
    <w:bookmarkEnd w:id="76"/>
    <w:bookmarkEnd w:id="77"/>
    <w:bookmarkStart w:id="78" w:name="annual-work-plan"/>
    <w:p>
      <w:pPr>
        <w:pStyle w:val="Heading2"/>
      </w:pPr>
      <w:r>
        <w:t xml:space="preserve">Annual Work Plan</w:t>
      </w:r>
    </w:p>
    <w:bookmarkEnd w:id="78"/>
    <w:bookmarkEnd w:id="79"/>
    <w:bookmarkStart w:id="96" w:name="references"/>
    <w:p>
      <w:pPr>
        <w:pStyle w:val="Heading1"/>
      </w:pPr>
      <w:r>
        <w:t xml:space="preserve">References</w:t>
      </w:r>
    </w:p>
    <w:bookmarkStart w:id="95" w:name="refs"/>
    <w:bookmarkStart w:id="80" w:name="ref-Bennett"/>
    <w:p>
      <w:pPr>
        <w:pStyle w:val="Bibliography"/>
      </w:pPr>
      <w:r>
        <w:t xml:space="preserve">Bennett, S. 2004.</w:t>
      </w:r>
      <w:r>
        <w:t xml:space="preserve"> </w:t>
      </w:r>
      <w:r>
        <w:rPr>
          <w:iCs/>
          <w:i/>
        </w:rPr>
        <w:t xml:space="preserve">Westslope Cutthroat Trout (Oncorhynchus Clarki Lewisi). Accounts and Measures for Managing Identified Wildlife - Accounts v</w:t>
      </w:r>
      <w:r>
        <w:t xml:space="preserve">. https://www2.gov.bc.ca/assets/gov/environment/natural- resource-policy-legislation/accounts-measures-for-managing-identified- wildlife/fish_westslope_cutthroat_trout.pdf.</w:t>
      </w:r>
    </w:p>
    <w:bookmarkEnd w:id="80"/>
    <w:bookmarkStart w:id="81"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1"/>
    <w:bookmarkStart w:id="82" w:name="ref-Diaz2021"/>
    <w:p>
      <w:pPr>
        <w:pStyle w:val="Bibliography"/>
      </w:pPr>
      <w:r>
        <w:t xml:space="preserve">Díaz, K. Górski, G., and E. Habit.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2"/>
    <w:bookmarkStart w:id="83"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3"/>
    <w:bookmarkStart w:id="84" w:name="ref-Ladell"/>
    <w:p>
      <w:pPr>
        <w:pStyle w:val="Bibliography"/>
      </w:pPr>
      <w:r>
        <w:t xml:space="preserve">Ladell, J. D. McPhail, J., and J. S. Baxter.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4"/>
    <w:bookmarkStart w:id="85"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85"/>
    <w:bookmarkStart w:id="86" w:name="ref-Magee1996"/>
    <w:p>
      <w:pPr>
        <w:pStyle w:val="Bibliography"/>
      </w:pPr>
      <w:r>
        <w:t xml:space="preserve">Magee, J. P., and T. E. McMahon. 1996</w:t>
      </w:r>
      <w:r>
        <w:rPr>
          <w:iCs/>
          <w:i/>
        </w:rPr>
        <w:t xml:space="preserve">. Spatial Variation in Spawning Habitat of Cutthroat Trout in a Sediment-Rich Stream Basin. Transactions of the American Fisheries Society 125: 768-779</w:t>
      </w:r>
      <w:r>
        <w:t xml:space="preserve">.</w:t>
      </w:r>
    </w:p>
    <w:bookmarkEnd w:id="86"/>
    <w:bookmarkStart w:id="87"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7"/>
    <w:bookmarkStart w:id="88"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8"/>
    <w:bookmarkStart w:id="89"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9"/>
    <w:bookmarkStart w:id="90"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0"/>
    <w:bookmarkStart w:id="91" w:name="ref-Peterson2008"/>
    <w:p>
      <w:pPr>
        <w:pStyle w:val="Bibliography"/>
      </w:pPr>
      <w:r>
        <w:t xml:space="preserve">Peterson D. P., J. B. Dunham, B. E. Rieman, and M. K. Young. 2008.</w:t>
      </w:r>
      <w:r>
        <w:t xml:space="preserve"> </w:t>
      </w:r>
      <w:r>
        <w:rPr>
          <w:iCs/>
          <w:i/>
        </w:rPr>
        <w:t xml:space="preserve">Analysis of Trade-Offs Between Threats and Invasion by Nonnative Brook Trout (Salvelinus Frontalis) and Intentional Isolation for Native Westslope Cutthroat Trout (Oncorhynchus Clarkii Lewisi).</w:t>
      </w:r>
      <w:r>
        <w:t xml:space="preserve"> Canadian Journal of Fisheries; Aquatic Sciences 65: 557-573.</w:t>
      </w:r>
    </w:p>
    <w:bookmarkEnd w:id="91"/>
    <w:bookmarkStart w:id="92"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92"/>
    <w:bookmarkStart w:id="93"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93"/>
    <w:bookmarkStart w:id="94" w:name="ref-Willson1998-kb"/>
    <w:p>
      <w:pPr>
        <w:pStyle w:val="Bibliography"/>
      </w:pPr>
      <w:r>
        <w:t xml:space="preserve">Willson, M. F., and K. C. Halupka. 1995.</w:t>
      </w:r>
      <w:r>
        <w:t xml:space="preserve"> </w:t>
      </w:r>
      <w:r>
        <w:rPr>
          <w:iCs/>
          <w:i/>
        </w:rPr>
        <w:t xml:space="preserve">Anadromous Fish as Keystone Species in Vertebrate Communities. Conservation Biology 9: 489-497</w:t>
      </w:r>
      <w:r>
        <w:t xml:space="preserve">.</w:t>
      </w:r>
    </w:p>
    <w:bookmarkEnd w:id="94"/>
    <w:bookmarkEnd w:id="95"/>
    <w:bookmarkEnd w:id="96"/>
    <w:bookmarkStart w:id="98" w:name="version-history"/>
    <w:p>
      <w:pPr>
        <w:pStyle w:val="Heading1"/>
      </w:pPr>
      <w:r>
        <w:t xml:space="preserve">Version History</w:t>
      </w:r>
    </w:p>
    <w:p>
      <w:pPr>
        <w:pStyle w:val="FirstParagraph"/>
      </w:pPr>
      <w:hyperlink r:id="rId97">
        <w:r>
          <w:rPr>
            <w:rStyle w:val="Hyperlink"/>
          </w:rPr>
          <w:t xml:space="preserve">v.1.0 – August 2024</w:t>
        </w:r>
      </w:hyperlink>
    </w:p>
    <w:bookmarkEnd w:id="98"/>
    <w:bookmarkStart w:id="102" w:name="project-partners"/>
    <w:p>
      <w:pPr>
        <w:pStyle w:val="Heading1"/>
      </w:pPr>
      <w:r>
        <w:t xml:space="preserve">Project Partners</w:t>
      </w:r>
    </w:p>
    <w:bookmarkStart w:id="100"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9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99"/>
    <w:bookmarkEnd w:id="100"/>
    <w:bookmarkStart w:id="101" w:name="key-actors"/>
    <w:p>
      <w:pPr>
        <w:pStyle w:val="Heading2"/>
      </w:pPr>
      <w:r>
        <w:t xml:space="preserve">Key Actors</w:t>
      </w:r>
    </w:p>
    <w:bookmarkEnd w:id="101"/>
    <w:bookmarkEnd w:id="102"/>
    <w:bookmarkStart w:id="130" w:name="supplementary-information"/>
    <w:p>
      <w:pPr>
        <w:pStyle w:val="Heading1"/>
      </w:pPr>
      <w:r>
        <w:t xml:space="preserve">Supplementary Information</w:t>
      </w:r>
    </w:p>
    <w:bookmarkStart w:id="107"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6" w:name="fig-sitan"/>
          <w:p>
            <w:pPr>
              <w:jc w:val="center"/>
            </w:pPr>
            <w:r>
              <w:drawing>
                <wp:inline>
                  <wp:extent cx="5334000" cy="3224508"/>
                  <wp:effectExtent b="0" l="0" r="0" t="0"/>
                  <wp:docPr descr="" title="" id="104" name="Picture"/>
                  <a:graphic>
                    <a:graphicData uri="http://schemas.openxmlformats.org/drawingml/2006/picture">
                      <pic:pic>
                        <pic:nvPicPr>
                          <pic:cNvPr descr="content/images/situation-analysis.png" id="105" name="Picture"/>
                          <pic:cNvPicPr>
                            <a:picLocks noChangeArrowheads="1" noChangeAspect="1"/>
                          </pic:cNvPicPr>
                        </pic:nvPicPr>
                        <pic:blipFill>
                          <a:blip r:embed="rId103"/>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106"/>
        </w:tc>
      </w:tr>
    </w:tbl>
    <w:bookmarkEnd w:id="107"/>
    <w:bookmarkStart w:id="10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8"/>
    <w:bookmarkStart w:id="111" w:name="strategy-1-barrier-rehabilitation"/>
    <w:p>
      <w:pPr>
        <w:pStyle w:val="Heading2"/>
      </w:pPr>
      <w:r>
        <w:t xml:space="preserve">Strategy 1: Barrier Rehabilitation</w:t>
      </w:r>
    </w:p>
    <w:bookmarkStart w:id="110" w:name="tbl-S1"/>
    <w:bookmarkStart w:id="109" w:name="T_67b0e"/>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09"/>
    <w:bookmarkEnd w:id="110"/>
    <w:bookmarkEnd w:id="111"/>
    <w:bookmarkStart w:id="114" w:name="strategy-2-barrier-prevention"/>
    <w:p>
      <w:pPr>
        <w:pStyle w:val="Heading2"/>
      </w:pPr>
      <w:r>
        <w:t xml:space="preserve">Strategy 2: Barrier Prevention</w:t>
      </w:r>
    </w:p>
    <w:bookmarkStart w:id="113" w:name="tbl-S2"/>
    <w:bookmarkStart w:id="112" w:name="T_625ff"/>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12"/>
    <w:bookmarkEnd w:id="113"/>
    <w:bookmarkEnd w:id="114"/>
    <w:bookmarkStart w:id="123"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8" w:name="fig-stra1"/>
          <w:p>
            <w:pPr>
              <w:jc w:val="center"/>
            </w:pPr>
            <w:r>
              <w:drawing>
                <wp:inline>
                  <wp:extent cx="5334000" cy="3457025"/>
                  <wp:effectExtent b="0" l="0" r="0" t="0"/>
                  <wp:docPr descr="" title="" id="116" name="Picture"/>
                  <a:graphic>
                    <a:graphicData uri="http://schemas.openxmlformats.org/drawingml/2006/picture">
                      <pic:pic>
                        <pic:nvPicPr>
                          <pic:cNvPr descr="content/images/flowchart-barrier-rem.png" id="117" name="Picture"/>
                          <pic:cNvPicPr>
                            <a:picLocks noChangeArrowheads="1" noChangeAspect="1"/>
                          </pic:cNvPicPr>
                        </pic:nvPicPr>
                        <pic:blipFill>
                          <a:blip r:embed="rId115"/>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habilitation in the Elk River watershed.</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stra2"/>
          <w:p>
            <w:pPr>
              <w:jc w:val="center"/>
            </w:pPr>
            <w:r>
              <w:drawing>
                <wp:inline>
                  <wp:extent cx="5334000" cy="2722617"/>
                  <wp:effectExtent b="0" l="0" r="0" t="0"/>
                  <wp:docPr descr="" title="" id="120" name="Picture"/>
                  <a:graphic>
                    <a:graphicData uri="http://schemas.openxmlformats.org/drawingml/2006/picture">
                      <pic:pic>
                        <pic:nvPicPr>
                          <pic:cNvPr descr="content/images/flowchart-barrier-prevention.png" id="121" name="Picture"/>
                          <pic:cNvPicPr>
                            <a:picLocks noChangeArrowheads="1" noChangeAspect="1"/>
                          </pic:cNvPicPr>
                        </pic:nvPicPr>
                        <pic:blipFill>
                          <a:blip r:embed="rId119"/>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22"/>
        </w:tc>
      </w:tr>
    </w:tbl>
    <w:bookmarkEnd w:id="123"/>
    <w:bookmarkStart w:id="126"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25" w:name="tbl-opplan"/>
    <w:bookmarkStart w:id="124" w:name="T_83831"/>
    <w:p>
      <w:pPr>
        <w:pStyle w:val="TableCaption"/>
      </w:pPr>
      <w:r>
        <w:t xml:space="preserve">Table 8: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24"/>
    <w:bookmarkEnd w:id="125"/>
    <w:bookmarkEnd w:id="126"/>
    <w:bookmarkStart w:id="129" w:name="funding-sources"/>
    <w:p>
      <w:pPr>
        <w:pStyle w:val="Heading2"/>
      </w:pPr>
      <w:r>
        <w:t xml:space="preserve">Funding Sources</w:t>
      </w:r>
    </w:p>
    <w:bookmarkStart w:id="127"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27"/>
    <w:bookmarkStart w:id="128"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28"/>
    <w:bookmarkEnd w:id="129"/>
    <w:bookmarkEnd w:id="130"/>
    <w:bookmarkStart w:id="138" w:name="data-download-and-methods"/>
    <w:p>
      <w:pPr>
        <w:pStyle w:val="Heading1"/>
      </w:pPr>
      <w:r>
        <w:t xml:space="preserve">Data Download and Methods</w:t>
      </w:r>
    </w:p>
    <w:bookmarkStart w:id="131" w:name="data-download"/>
    <w:p>
      <w:pPr>
        <w:pStyle w:val="Heading2"/>
      </w:pPr>
      <w:r>
        <w:t xml:space="preserve">Data Download</w:t>
      </w:r>
    </w:p>
    <w:p>
      <w:pPr>
        <w:pStyle w:val="FirstParagraph"/>
      </w:pPr>
      <w:r>
        <w:t xml:space="preserve">Coming soon</w:t>
      </w:r>
    </w:p>
    <w:bookmarkEnd w:id="131"/>
    <w:bookmarkStart w:id="134"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32">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 (</w:t>
      </w:r>
      <w:r>
        <w:t xml:space="preserve">Díaz and Habit (2021)</w:t>
      </w:r>
      <w:r>
        <w:t xml:space="preserve">) 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 (</w:t>
      </w:r>
      <w:r>
        <w:t xml:space="preserve">Mazany-Wright, Norris,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3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5889"/>
        <w:gridCol w:w="4324"/>
        <w:gridCol w:w="5168"/>
        <w:gridCol w:w="4079"/>
        <w:gridCol w:w="4996"/>
        <w:gridCol w:w="4385"/>
        <w:gridCol w:w="350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slope Cutthroat Trou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6 [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 [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33"/>
    <w:p>
      <w:pPr>
        <w:pStyle w:val="BodyText"/>
      </w:pPr>
      <w:r>
        <w:t xml:space="preserve">References: [1]</w:t>
      </w:r>
      <w:r>
        <w:t xml:space="preserve"> </w:t>
      </w:r>
      <w:r>
        <w:t xml:space="preserve">Magee and McMahon (1996)</w:t>
      </w:r>
      <w:r>
        <w:t xml:space="preserve">. [2]</w:t>
      </w:r>
      <w:r>
        <w:t xml:space="preserve"> </w:t>
      </w:r>
      <w:r>
        <w:t xml:space="preserve">Peterson D. P. and Young. (2008)</w:t>
      </w:r>
      <w:r>
        <w:t xml:space="preserve">. [3]</w:t>
      </w:r>
      <w:r>
        <w:t xml:space="preserve"> </w:t>
      </w:r>
      <w:r>
        <w:t xml:space="preserve">Bennett (2004)</w:t>
      </w:r>
      <w:r>
        <w:t xml:space="preserve">. [4]</w:t>
      </w:r>
      <w:r>
        <w:t xml:space="preserve"> </w:t>
      </w:r>
      <w:r>
        <w:t xml:space="preserve">COSEWIC (2016)</w:t>
      </w:r>
      <w:r>
        <w:t xml:space="preserve">.</w:t>
      </w:r>
    </w:p>
    <w:bookmarkEnd w:id="134"/>
    <w:bookmarkStart w:id="137" w:name="other-tables"/>
    <w:p>
      <w:pPr>
        <w:pStyle w:val="Heading2"/>
      </w:pPr>
      <w:r>
        <w:t xml:space="preserve">Other tables</w:t>
      </w:r>
    </w:p>
    <w:bookmarkStart w:id="135" w:name="tbl-nonac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3260"/>
        <w:gridCol w:w="1585"/>
        <w:gridCol w:w="2648"/>
        <w:gridCol w:w="2135"/>
        <w:gridCol w:w="10181"/>
        <w:gridCol w:w="1292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falls (2.3 m high) approx 60 m upstream. Steep sections &gt;15% with multiple drops &gt; 1 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6---tributary-to-lodgepole-creek.html</w:t>
            </w:r>
          </w:p>
        </w:tc>
      </w:tr>
    </w:tbl>
    <w:p>
      <w:pPr>
        <w:pStyle w:val="FirstParagraph"/>
      </w:pPr>
      <w:r>
        <w:rPr>
          <w:bCs/>
          <w:b/>
        </w:rPr>
        <w:t xml:space="preserve">?(caption)</w:t>
      </w:r>
    </w:p>
    <w:bookmarkEnd w:id="135"/>
    <w:bookmarkStart w:id="136" w:name="tbl-exclud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72"/>
        <w:gridCol w:w="2477"/>
        <w:gridCol w:w="3260"/>
        <w:gridCol w:w="3320"/>
        <w:gridCol w:w="2660"/>
        <w:gridCol w:w="4140"/>
        <w:gridCol w:w="2441"/>
        <w:gridCol w:w="15757"/>
        <w:gridCol w:w="9716"/>
        <w:gridCol w:w="29857"/>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12516</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6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confirmed with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hannel at time of assessment, transitions into grass flats 60 m downstream of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427</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2</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Forest Servic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with poorly defined channel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3</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838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shoe Lake drains to basin upstream with no visible channel between lake and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5</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has been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9</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0</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2</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Winter habitat assessments revealed low habitat values. Dewatered in summer and winter. No sutiable habitat to support most life stag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3---bea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 li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4</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5</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7</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may have been recently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3</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5</w:t>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6</w:t>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0</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8</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1</w:t>
            </w:r>
          </w:p>
        </w:tc>
      </w:tr>
      <w:tr>
        <w:trPr>
          <w:trHeight w:val="617"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approx 60 m downstream of modeled loc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4</w:t>
            </w:r>
          </w:p>
        </w:tc>
      </w:tr>
      <w:tr>
        <w:trPr>
          <w:trHeight w:val="617"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6</w:t>
            </w:r>
          </w:p>
        </w:tc>
      </w:tr>
      <w:tr>
        <w:trPr>
          <w:trHeight w:val="617"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7</w:t>
            </w:r>
          </w:p>
        </w:tc>
      </w:tr>
      <w:tr>
        <w:trPr>
          <w:trHeight w:val="617"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not detectable in 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8</w:t>
            </w:r>
          </w:p>
        </w:tc>
      </w:tr>
      <w:tr>
        <w:trPr>
          <w:trHeight w:val="617"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used ford. Actual crossing location 11U 648220 54997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59</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6</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7</w:t>
            </w:r>
          </w:p>
        </w:tc>
      </w:tr>
      <w:tr>
        <w:trPr>
          <w:trHeight w:val="617" w:hRule="auto"/>
        </w:trPr>
        body2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Lookout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81</w:t>
            </w:r>
          </w:p>
        </w:tc>
      </w:tr>
      <w:tr>
        <w:trPr>
          <w:trHeight w:val="617" w:hRule="auto"/>
        </w:trPr>
        body3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87</w:t>
            </w:r>
          </w:p>
        </w:tc>
      </w:tr>
      <w:tr>
        <w:trPr>
          <w:trHeight w:val="617" w:hRule="auto"/>
        </w:trPr>
        body3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28f1e5-4fb1-43cd-ac85-123d6735677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results-and-discussion.html</w:t>
            </w:r>
          </w:p>
        </w:tc>
      </w:tr>
      <w:tr>
        <w:trPr>
          <w:trHeight w:val="617" w:hRule="auto"/>
        </w:trPr>
        body3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o not exist by BC Parks. 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 and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_rels/footnotes.xml.rels><?xml version="1.0" encoding="UTF-8"?><Relationships xmlns="http://schemas.openxmlformats.org/package/2006/relationships"><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4-12-13T21:16:02Z</dcterms:created>
  <dcterms:modified xsi:type="dcterms:W3CDTF">2024-12-13T2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3-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